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63A421" w14:textId="71500FD4" w:rsidR="005919F1" w:rsidRPr="0089643D" w:rsidRDefault="0089643D">
      <w:pPr>
        <w:rPr>
          <w:b/>
          <w:bCs/>
          <w:sz w:val="28"/>
          <w:szCs w:val="28"/>
          <w:u w:val="single"/>
        </w:rPr>
      </w:pPr>
      <w:r w:rsidRPr="0089643D">
        <w:rPr>
          <w:b/>
          <w:bCs/>
          <w:sz w:val="28"/>
          <w:szCs w:val="28"/>
          <w:u w:val="single"/>
        </w:rPr>
        <w:t>PROJECT 1:</w:t>
      </w:r>
    </w:p>
    <w:p w14:paraId="49AF4C70" w14:textId="77777777" w:rsidR="0089643D" w:rsidRDefault="0089643D"/>
    <w:p w14:paraId="637FCE59" w14:textId="5D3655A3" w:rsidR="0089643D" w:rsidRDefault="0089643D">
      <w:r>
        <w:t xml:space="preserve">RNA samples: </w:t>
      </w:r>
      <w:r w:rsidRPr="0089643D">
        <w:t>CARDIAC FIBROBLAST (CF)</w:t>
      </w:r>
    </w:p>
    <w:p w14:paraId="56C9205C" w14:textId="106A2364" w:rsidR="0089643D" w:rsidRDefault="0089643D">
      <w:r>
        <w:t>Cell lines: Isogenic (ISO), ROBO1 knock-out (KO), ROBO2 KO, SLIT2 KO CFs</w:t>
      </w:r>
    </w:p>
    <w:p w14:paraId="4A7F4A40" w14:textId="77777777" w:rsidR="0089643D" w:rsidRDefault="0089643D"/>
    <w:p w14:paraId="74C70891" w14:textId="5CD881B0" w:rsidR="0089643D" w:rsidRDefault="0089643D">
      <w:r>
        <w:t>GOAL1: (ISO vs KOs)</w:t>
      </w:r>
    </w:p>
    <w:p w14:paraId="7BEBCF75" w14:textId="2C76E3FC" w:rsidR="0089643D" w:rsidRDefault="0089643D" w:rsidP="0089643D">
      <w:pPr>
        <w:pStyle w:val="ListParagraph"/>
        <w:numPr>
          <w:ilvl w:val="0"/>
          <w:numId w:val="1"/>
        </w:numPr>
      </w:pPr>
      <w:r>
        <w:t>Compare ISO vs ROBO1 KO; ISO vs ROBO2 KO, ISO vs SLIT2 KO</w:t>
      </w:r>
    </w:p>
    <w:p w14:paraId="085E4B34" w14:textId="404E56DB" w:rsidR="0089643D" w:rsidRDefault="0089643D" w:rsidP="0089643D">
      <w:pPr>
        <w:pStyle w:val="ListParagraph"/>
        <w:numPr>
          <w:ilvl w:val="0"/>
          <w:numId w:val="1"/>
        </w:numPr>
      </w:pPr>
      <w:r>
        <w:t>Is gene KO impacting cell pathways in CF?</w:t>
      </w:r>
    </w:p>
    <w:p w14:paraId="426EC561" w14:textId="77777777" w:rsidR="0089643D" w:rsidRDefault="0089643D" w:rsidP="0089643D"/>
    <w:p w14:paraId="5357E8AE" w14:textId="2842633E" w:rsidR="0089643D" w:rsidRDefault="0089643D" w:rsidP="0089643D">
      <w:r>
        <w:t>GOAL2: (CTRL vs DX)</w:t>
      </w:r>
    </w:p>
    <w:p w14:paraId="632F43E8" w14:textId="34FA7C72" w:rsidR="0089643D" w:rsidRDefault="0089643D" w:rsidP="0089643D">
      <w:pPr>
        <w:pStyle w:val="ListParagraph"/>
        <w:numPr>
          <w:ilvl w:val="0"/>
          <w:numId w:val="1"/>
        </w:numPr>
      </w:pPr>
      <w:r>
        <w:t>Compare CF non-treated vs treated with DOX (ISO vs ISO-DX; ROBO1 vs ROBO1-DX; ROBO2 vs ROBO2-DX; SLIT2 vs SLIT2-DX)</w:t>
      </w:r>
    </w:p>
    <w:p w14:paraId="247FA94A" w14:textId="34CDECCB" w:rsidR="0089643D" w:rsidRDefault="0089643D" w:rsidP="0089643D">
      <w:pPr>
        <w:pStyle w:val="ListParagraph"/>
        <w:numPr>
          <w:ilvl w:val="0"/>
          <w:numId w:val="1"/>
        </w:numPr>
      </w:pPr>
      <w:r>
        <w:t>Is gene KO differentially impacting cell pathways induced by DOX treatment?: compare differential gene expression/pathways activated in ISO vs KOs in the context of DOX treatments</w:t>
      </w:r>
    </w:p>
    <w:p w14:paraId="72F8D7B8" w14:textId="77777777" w:rsidR="0089643D" w:rsidRDefault="0089643D" w:rsidP="0089643D"/>
    <w:p w14:paraId="0845B022" w14:textId="77777777" w:rsidR="0089643D" w:rsidRDefault="0089643D" w:rsidP="0089643D"/>
    <w:tbl>
      <w:tblPr>
        <w:tblW w:w="7360" w:type="dxa"/>
        <w:tblLook w:val="04A0" w:firstRow="1" w:lastRow="0" w:firstColumn="1" w:lastColumn="0" w:noHBand="0" w:noVBand="1"/>
      </w:tblPr>
      <w:tblGrid>
        <w:gridCol w:w="1353"/>
        <w:gridCol w:w="1300"/>
        <w:gridCol w:w="1760"/>
        <w:gridCol w:w="1500"/>
        <w:gridCol w:w="1566"/>
      </w:tblGrid>
      <w:tr w:rsidR="0089643D" w14:paraId="1B9BA62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1CC12A0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ampl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341B6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roject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2CEF29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amples.Pr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DFBE1B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ell_type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8CCCDB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ox_treatment</w:t>
            </w:r>
          </w:p>
        </w:tc>
      </w:tr>
      <w:tr w:rsidR="0089643D" w14:paraId="580FFC7F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411F2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54C28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B6B69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ISO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69B24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FA6C0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171C0571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5682C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DO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E4FD8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F75C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ISO_DOX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B5C9DB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0D8E6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41FBBE7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09909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BO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FD218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FFC6A7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ROBO1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8C83FD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03C0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4B4DECAF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C5F67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BO1_DO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8C8E3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38B82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ROBO1_DOX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FDD11E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4C25A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002A051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7DCE1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BO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57298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E0371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ROBO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AD7505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76F33F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02B0AF44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1131C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OBO2_DO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9AF2F2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1CD0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ROBO2_DOX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1467A7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D95C2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4F87CA4B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40838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LIT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033C0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36CF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SLIT2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17A954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SLIT2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C7C97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5AEF5C19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687BB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LIT2_DO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5EAE2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4B575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1_SLIT2_DOX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1C021" w14:textId="77777777" w:rsidR="0089643D" w:rsidRPr="005A380E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5A380E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SLIT2 KO CF</w:t>
            </w:r>
          </w:p>
        </w:tc>
        <w:tc>
          <w:tcPr>
            <w:tcW w:w="15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14759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3A248B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3A09A74F" w14:textId="77777777" w:rsidTr="0089643D">
        <w:trPr>
          <w:trHeight w:val="320"/>
        </w:trPr>
        <w:tc>
          <w:tcPr>
            <w:tcW w:w="4360" w:type="dxa"/>
            <w:gridSpan w:val="3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BAD17CE" w14:textId="77777777" w:rsidR="0089643D" w:rsidRDefault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r1-Cell type: CARDIAC FIBROBLAST (CF)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2A7702D1" w14:textId="77777777" w:rsidR="0089643D" w:rsidRDefault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  <w:tc>
          <w:tcPr>
            <w:tcW w:w="150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32B3E29E" w14:textId="77777777" w:rsidR="0089643D" w:rsidRDefault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 </w:t>
            </w:r>
          </w:p>
        </w:tc>
      </w:tr>
    </w:tbl>
    <w:p w14:paraId="499B5D8B" w14:textId="77777777" w:rsidR="0089643D" w:rsidRDefault="0089643D" w:rsidP="0089643D"/>
    <w:p w14:paraId="2FDFFB3F" w14:textId="0D0301BA" w:rsidR="0089643D" w:rsidRPr="0089643D" w:rsidRDefault="0089643D" w:rsidP="0089643D">
      <w:pPr>
        <w:rPr>
          <w:b/>
          <w:bCs/>
          <w:sz w:val="28"/>
          <w:szCs w:val="28"/>
          <w:u w:val="single"/>
        </w:rPr>
      </w:pPr>
      <w:r w:rsidRPr="0089643D">
        <w:rPr>
          <w:b/>
          <w:bCs/>
          <w:sz w:val="28"/>
          <w:szCs w:val="28"/>
          <w:u w:val="single"/>
        </w:rPr>
        <w:t xml:space="preserve">PROJECT </w:t>
      </w:r>
      <w:r>
        <w:rPr>
          <w:b/>
          <w:bCs/>
          <w:sz w:val="28"/>
          <w:szCs w:val="28"/>
          <w:u w:val="single"/>
        </w:rPr>
        <w:t>2</w:t>
      </w:r>
      <w:r w:rsidRPr="0089643D">
        <w:rPr>
          <w:b/>
          <w:bCs/>
          <w:sz w:val="28"/>
          <w:szCs w:val="28"/>
          <w:u w:val="single"/>
        </w:rPr>
        <w:t>:</w:t>
      </w:r>
    </w:p>
    <w:p w14:paraId="3EB65D2E" w14:textId="77777777" w:rsidR="0089643D" w:rsidRDefault="0089643D" w:rsidP="0089643D"/>
    <w:p w14:paraId="75217783" w14:textId="4EB91281" w:rsidR="0089643D" w:rsidRDefault="0089643D" w:rsidP="0089643D">
      <w:r>
        <w:t>RNA samples</w:t>
      </w:r>
      <w:r w:rsidRPr="0089643D">
        <w:t>: CARDIOMYOCYTE</w:t>
      </w:r>
      <w:r>
        <w:t>S</w:t>
      </w:r>
      <w:r w:rsidRPr="0089643D">
        <w:t xml:space="preserve"> (CM)</w:t>
      </w:r>
    </w:p>
    <w:p w14:paraId="1FF2D993" w14:textId="1CEC8150" w:rsidR="0089643D" w:rsidRDefault="0089643D" w:rsidP="0089643D">
      <w:r>
        <w:t>Cell lines: ISO, ROBO1 KO, ROBO2 KO, SLIT2 KO CMs</w:t>
      </w:r>
    </w:p>
    <w:p w14:paraId="23EBFEA5" w14:textId="747EFE20" w:rsidR="0089643D" w:rsidRDefault="0089643D" w:rsidP="0089643D">
      <w:r>
        <w:t>Co-culture: each CM line was co-cultured with ISO CF, ROBO1 KO CF, ROBO2 KO CF, SLIT2 KO CF, or no co-cultured (CM only)</w:t>
      </w:r>
    </w:p>
    <w:p w14:paraId="42918EFB" w14:textId="77777777" w:rsidR="0089643D" w:rsidRDefault="0089643D" w:rsidP="0089643D"/>
    <w:p w14:paraId="6526FDF6" w14:textId="6A3A2449" w:rsidR="0089643D" w:rsidRDefault="0089643D" w:rsidP="0089643D">
      <w:r>
        <w:t>GOAL1: (ISO vs KOs)</w:t>
      </w:r>
    </w:p>
    <w:p w14:paraId="15981CE2" w14:textId="4A694A69" w:rsidR="0089643D" w:rsidRDefault="0089643D" w:rsidP="0089643D">
      <w:pPr>
        <w:pStyle w:val="ListParagraph"/>
        <w:numPr>
          <w:ilvl w:val="0"/>
          <w:numId w:val="1"/>
        </w:numPr>
      </w:pPr>
      <w:r>
        <w:t>Compare ISO vs ROBO1 KO; ISO vs ROBO2 KO;ISO vs SLIT2 KO (no co-cultured, CM only)</w:t>
      </w:r>
    </w:p>
    <w:p w14:paraId="564C108F" w14:textId="4BF81A3C" w:rsidR="0089643D" w:rsidRDefault="0089643D" w:rsidP="0089643D">
      <w:pPr>
        <w:pStyle w:val="ListParagraph"/>
        <w:numPr>
          <w:ilvl w:val="0"/>
          <w:numId w:val="1"/>
        </w:numPr>
      </w:pPr>
      <w:r>
        <w:t>Is gene KO impacting cell pathways in CM?</w:t>
      </w:r>
    </w:p>
    <w:p w14:paraId="3F2433F6" w14:textId="77777777" w:rsidR="0089643D" w:rsidRDefault="0089643D" w:rsidP="0089643D"/>
    <w:p w14:paraId="6AEA416D" w14:textId="5778BD2F" w:rsidR="0089643D" w:rsidRDefault="0089643D" w:rsidP="0089643D">
      <w:r>
        <w:t>GOAL2:</w:t>
      </w:r>
      <w:r w:rsidRPr="0089643D">
        <w:t xml:space="preserve"> </w:t>
      </w:r>
      <w:r>
        <w:t>(CTRL vs DX)</w:t>
      </w:r>
    </w:p>
    <w:p w14:paraId="37DCE35E" w14:textId="27032720" w:rsidR="0089643D" w:rsidRDefault="0089643D" w:rsidP="0089643D">
      <w:pPr>
        <w:pStyle w:val="ListParagraph"/>
        <w:numPr>
          <w:ilvl w:val="0"/>
          <w:numId w:val="1"/>
        </w:numPr>
      </w:pPr>
      <w:r>
        <w:t>Compare CM non-treated vs treated with DOX (ISO vs ISO-DX; ROBO1 vs ROBO1-DX; ROBO2 vs ROBO2-DX; SLIT2 vs SLIT2-DX) (no co-cultured, CM only)</w:t>
      </w:r>
    </w:p>
    <w:p w14:paraId="300B4EDD" w14:textId="77777777" w:rsidR="0089643D" w:rsidRDefault="0089643D" w:rsidP="0089643D">
      <w:pPr>
        <w:pStyle w:val="ListParagraph"/>
        <w:numPr>
          <w:ilvl w:val="0"/>
          <w:numId w:val="1"/>
        </w:numPr>
      </w:pPr>
      <w:r>
        <w:t>Is gene KO differentially impacting cell pathways induced by DOX treatment?: compare differential gene expression/pathways activated in ISO vs KOs in the context of DOX treatments</w:t>
      </w:r>
    </w:p>
    <w:p w14:paraId="31EA7965" w14:textId="77777777" w:rsidR="0089643D" w:rsidRDefault="0089643D" w:rsidP="0089643D"/>
    <w:p w14:paraId="623D2B24" w14:textId="1067E696" w:rsidR="0089643D" w:rsidRPr="005F70B6" w:rsidRDefault="0089643D" w:rsidP="0089643D">
      <w:pPr>
        <w:rPr>
          <w:highlight w:val="green"/>
        </w:rPr>
      </w:pPr>
      <w:r w:rsidRPr="005F70B6">
        <w:rPr>
          <w:highlight w:val="green"/>
        </w:rPr>
        <w:t>GOAL3: (ISO vs KOs + CO-CULTURE WITH CF)</w:t>
      </w:r>
    </w:p>
    <w:p w14:paraId="5FACDDFE" w14:textId="4D1A0417" w:rsidR="0089643D" w:rsidRPr="005F70B6" w:rsidRDefault="0089643D" w:rsidP="0089643D">
      <w:pPr>
        <w:pStyle w:val="ListParagraph"/>
        <w:numPr>
          <w:ilvl w:val="0"/>
          <w:numId w:val="1"/>
        </w:numPr>
        <w:rPr>
          <w:highlight w:val="green"/>
        </w:rPr>
      </w:pPr>
      <w:r w:rsidRPr="005F70B6">
        <w:rPr>
          <w:highlight w:val="green"/>
        </w:rPr>
        <w:t>Compare CMs no co-cultured vs CM co-cultured with ISO/ROBO1/ROBO2/SLIT2 CF</w:t>
      </w:r>
    </w:p>
    <w:p w14:paraId="05CD31EB" w14:textId="25FAD891" w:rsidR="0089643D" w:rsidRPr="005F70B6" w:rsidRDefault="0089643D" w:rsidP="0089643D">
      <w:pPr>
        <w:pStyle w:val="ListParagraph"/>
        <w:numPr>
          <w:ilvl w:val="0"/>
          <w:numId w:val="1"/>
        </w:numPr>
        <w:rPr>
          <w:highlight w:val="green"/>
        </w:rPr>
      </w:pPr>
      <w:r w:rsidRPr="005F70B6">
        <w:rPr>
          <w:highlight w:val="green"/>
        </w:rPr>
        <w:t>Does co-culture with CF impact cell pathways in CM? What is the contribution of gene KO?</w:t>
      </w:r>
    </w:p>
    <w:p w14:paraId="2124AC0D" w14:textId="77777777" w:rsidR="0089643D" w:rsidRPr="005F70B6" w:rsidRDefault="0089643D" w:rsidP="0089643D">
      <w:pPr>
        <w:rPr>
          <w:highlight w:val="green"/>
        </w:rPr>
      </w:pPr>
    </w:p>
    <w:p w14:paraId="40266BD7" w14:textId="1A9696A9" w:rsidR="0089643D" w:rsidRPr="005F70B6" w:rsidRDefault="0089643D" w:rsidP="0089643D">
      <w:pPr>
        <w:rPr>
          <w:highlight w:val="green"/>
        </w:rPr>
      </w:pPr>
      <w:r w:rsidRPr="005F70B6">
        <w:rPr>
          <w:highlight w:val="green"/>
        </w:rPr>
        <w:t>GOAL4: (CTRL vs DX + CO-CULTURE WITH CF)</w:t>
      </w:r>
    </w:p>
    <w:p w14:paraId="1D03E974" w14:textId="2199B1B3" w:rsidR="0089643D" w:rsidRPr="005F70B6" w:rsidRDefault="0089643D" w:rsidP="0089643D">
      <w:pPr>
        <w:pStyle w:val="ListParagraph"/>
        <w:numPr>
          <w:ilvl w:val="0"/>
          <w:numId w:val="1"/>
        </w:numPr>
        <w:rPr>
          <w:highlight w:val="green"/>
        </w:rPr>
      </w:pPr>
      <w:r w:rsidRPr="005F70B6">
        <w:rPr>
          <w:highlight w:val="green"/>
        </w:rPr>
        <w:t>CM treated with DOX: compare no co-cultured and co-cultured with ISO/ROBO1/ROBO2/SLIT2 CF</w:t>
      </w:r>
    </w:p>
    <w:p w14:paraId="69BDC29D" w14:textId="3CC0F06C" w:rsidR="0089643D" w:rsidRPr="005F70B6" w:rsidRDefault="0089643D" w:rsidP="0089643D">
      <w:pPr>
        <w:pStyle w:val="ListParagraph"/>
        <w:numPr>
          <w:ilvl w:val="0"/>
          <w:numId w:val="1"/>
        </w:numPr>
        <w:rPr>
          <w:highlight w:val="green"/>
        </w:rPr>
      </w:pPr>
      <w:r w:rsidRPr="005F70B6">
        <w:rPr>
          <w:highlight w:val="green"/>
        </w:rPr>
        <w:t>Does co-culture with CF impact cell pathways induced by DOX treatment in CM? What is the contribution of gene KO?</w:t>
      </w:r>
    </w:p>
    <w:p w14:paraId="58110CF0" w14:textId="77777777" w:rsidR="0089643D" w:rsidRDefault="0089643D" w:rsidP="0089643D"/>
    <w:tbl>
      <w:tblPr>
        <w:tblW w:w="8926" w:type="dxa"/>
        <w:tblLook w:val="04A0" w:firstRow="1" w:lastRow="0" w:firstColumn="1" w:lastColumn="0" w:noHBand="0" w:noVBand="1"/>
      </w:tblPr>
      <w:tblGrid>
        <w:gridCol w:w="1300"/>
        <w:gridCol w:w="1300"/>
        <w:gridCol w:w="1760"/>
        <w:gridCol w:w="1670"/>
        <w:gridCol w:w="1758"/>
        <w:gridCol w:w="1566"/>
      </w:tblGrid>
      <w:tr w:rsidR="0089643D" w14:paraId="49074AF5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53D508E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amples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484248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roject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23B72B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samples.Pr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36E5EF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ell_type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1FB84B" w14:textId="77777777" w:rsidR="0089643D" w:rsidRDefault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CO-CULTURED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EE177A" w14:textId="77777777" w:rsidR="0089643D" w:rsidRDefault="0089643D" w:rsidP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Dox_treatment</w:t>
            </w:r>
          </w:p>
        </w:tc>
      </w:tr>
      <w:tr w:rsidR="0089643D" w14:paraId="1EC482F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37637" w14:textId="77777777" w:rsidR="0089643D" w:rsidRPr="00770274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6AFFC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E399C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E9C37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commentRangeStart w:id="0"/>
            <w:commentRangeStart w:id="1"/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  <w:commentRangeEnd w:id="0"/>
            <w:r w:rsidR="00770274">
              <w:rPr>
                <w:rStyle w:val="CommentReference"/>
              </w:rPr>
              <w:commentReference w:id="0"/>
            </w:r>
            <w:commentRangeEnd w:id="1"/>
            <w:r w:rsidR="00E31B4F">
              <w:rPr>
                <w:rStyle w:val="CommentReference"/>
              </w:rPr>
              <w:commentReference w:id="1"/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0BC3AB" w14:textId="77777777" w:rsidR="0089643D" w:rsidRPr="00836F9A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5E613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commentRangeStart w:id="2"/>
            <w:commentRangeStart w:id="3"/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  <w:commentRangeEnd w:id="2"/>
            <w:r w:rsidR="00770274">
              <w:rPr>
                <w:rStyle w:val="CommentReference"/>
              </w:rPr>
              <w:commentReference w:id="2"/>
            </w:r>
            <w:commentRangeEnd w:id="3"/>
            <w:r w:rsidR="00E31B4F">
              <w:rPr>
                <w:rStyle w:val="CommentReference"/>
              </w:rPr>
              <w:commentReference w:id="3"/>
            </w:r>
          </w:p>
        </w:tc>
      </w:tr>
      <w:tr w:rsidR="0089643D" w14:paraId="1A04C96C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E17E5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9DC4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445A7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5097A5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68928" w14:textId="77777777" w:rsidR="0089643D" w:rsidRPr="00836F9A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commentRangeStart w:id="4"/>
            <w:commentRangeStart w:id="5"/>
            <w:commentRangeStart w:id="6"/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  <w:commentRangeEnd w:id="4"/>
            <w:r w:rsidR="008D4B53" w:rsidRPr="00836F9A">
              <w:rPr>
                <w:rStyle w:val="CommentReference"/>
                <w:highlight w:val="yellow"/>
              </w:rPr>
              <w:commentReference w:id="4"/>
            </w:r>
            <w:commentRangeEnd w:id="5"/>
            <w:r w:rsidR="00E31B4F" w:rsidRPr="00836F9A">
              <w:rPr>
                <w:rStyle w:val="CommentReference"/>
                <w:highlight w:val="yellow"/>
              </w:rPr>
              <w:commentReference w:id="5"/>
            </w:r>
            <w:commentRangeEnd w:id="6"/>
            <w:r w:rsidR="00836F9A">
              <w:rPr>
                <w:rStyle w:val="CommentReference"/>
              </w:rPr>
              <w:commentReference w:id="6"/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5892C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636A5F2D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AFECE1" w14:textId="77777777" w:rsidR="0089643D" w:rsidRPr="00770274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_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1F59D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C7633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ISO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369026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44C0BF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A3290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56B78B97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D2313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ISO_ISO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B6EC1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8BF16C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ISO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97627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F69FAC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58335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3A0EA4E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73160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R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20827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395E4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R1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E398B8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66C880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26A18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238E572C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D855D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R1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619D2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D6B3A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R1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75A13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07522A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E7BEC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5C473F9F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B2F10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R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D55C4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42F01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R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02187F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728E0F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C0D20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6149A114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09D1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R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78400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53CDB8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R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ABEB078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84D10C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5490F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20467191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B55E3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S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EB8D8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A0C34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S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56FD808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BF5398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F6B9E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</w:tr>
      <w:tr w:rsidR="0089643D" w14:paraId="1AC1563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7F866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ISO_S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53857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3151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ISO_S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BD19C7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IS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2BBE2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3ED014" w14:textId="77777777" w:rsidR="0089643D" w:rsidRPr="00770274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770274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Yes</w:t>
            </w:r>
          </w:p>
        </w:tc>
      </w:tr>
      <w:tr w:rsidR="0089643D" w14:paraId="384EE900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5A31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1DC5A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336E0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10F9C0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4A3A94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B614F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2F8EFF71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4D715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2670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386A5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55494E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9EECE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17B3AE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3C306846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BEA57E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3A5E0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36261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ISO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5FD0EA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DE8052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ED7F1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3A07114D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81D08A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ISO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E152C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B32201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ISO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0522C9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4678A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D4EFF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6006C31B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2F9BC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R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76FA5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F343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R1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334D45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280C63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6FEDE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43ECAF04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77DD3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R1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6F65B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E27B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R1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966C2EB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507BA0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A3833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4D563B3B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02F97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R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29B30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DC6217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R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4FE6064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C4C2D4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32B7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0592264C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2B349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R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8CEC0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48AA3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R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B68248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B0FE10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40F99F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2EF8FDA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D3E05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S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5336D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6A9A0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S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A42842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CA92F6A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8CBB4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323CB194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28340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1_S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61DA0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AF4EE7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1_S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D3B7A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1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8F6E8B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909F5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46408A0F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D755BB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4CA3B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30B52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A3BDE5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B8AA4D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69F09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3AC58F69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FD2A4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4BD4E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33D6C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EC41605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8D8359" w14:textId="77777777" w:rsidR="0089643D" w:rsidRPr="000C41E7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F4DCC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10D7ACE0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81B8AE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ADB9D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ABFE7E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ISO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2FEDCB" w14:textId="77777777" w:rsidR="0089643D" w:rsidRPr="008D4B53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CC26806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1DA1D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0E5037D3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0FBE1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ISO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FBE1A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D0C9C1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ISO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CCB85C" w14:textId="77777777" w:rsidR="0089643D" w:rsidRPr="008D4B53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C95605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DF5EB4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4418541D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7A472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R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C07C70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16A618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R1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2C7507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9924020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B2B00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35702DB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5FA64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R1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7A4E5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1CAFD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R1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24FC0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E0A5CA0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06B4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1A7DAAFD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97158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R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E22D26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8EDE5B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R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992C82A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F15EAEA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E2164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5115372C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21575CA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R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54A3F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2335E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R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D81D2A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38ED9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EC1CA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7D83C9A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5F2656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S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29192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6B5D25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S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542FA6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B4C26D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93C89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3CD3ECAF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3DB383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R2_S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07C90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B7FCD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R2_S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6BA223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ROBO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381758" w14:textId="77777777" w:rsidR="0089643D" w:rsidRPr="000C41E7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0C41E7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8E463C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02A22150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2BBBE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lastRenderedPageBreak/>
              <w:t>S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D588C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3EE1D8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0EFA3F3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718E4D" w14:textId="77777777" w:rsidR="0089643D" w:rsidRPr="00A85B9F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CDE8B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26FFE93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0E4B0F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6692D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A1CCE3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1F50EC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2704014" w14:textId="77777777" w:rsidR="0089643D" w:rsidRPr="00A85B9F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yellow"/>
              </w:rPr>
              <w:t>NO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57310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1425AFE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A32532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ISO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D6C1D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4D6097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ISO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2356628" w14:textId="77777777" w:rsidR="0089643D" w:rsidRPr="008D4B53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9CDD27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DDD0C1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6E3CFA96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DA6A8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ISO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3520D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3AD97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ISO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B56487" w14:textId="77777777" w:rsidR="0089643D" w:rsidRPr="008D4B53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DE4EA8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red"/>
              </w:rPr>
              <w:t>IS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7C650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732D2FB1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66311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R1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F774A01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5ED6B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R1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60EA5A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0B426F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700579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19B53651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8B927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R1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7E87C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12B4E5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R1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567F9F3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ECC389" w14:textId="77777777" w:rsidR="0089643D" w:rsidRPr="00836F9A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36F9A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ROBO1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161F2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38A2CB46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F18888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R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0FB1B4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D21409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R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FB8113D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7A1AF8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694C59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599065F0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85D073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R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EA60BD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18DD607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R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9589A31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72026DC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ROBO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77FB6B0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6AF07432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3A3868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S2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36C9076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6EEA0C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S2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B9C09E7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4C18D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EF227DF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No</w:t>
            </w:r>
          </w:p>
        </w:tc>
      </w:tr>
      <w:tr w:rsidR="0089643D" w14:paraId="12D0171A" w14:textId="77777777" w:rsidTr="0089643D">
        <w:trPr>
          <w:trHeight w:val="320"/>
        </w:trPr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A6885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S2_S2_DX</w:t>
            </w:r>
          </w:p>
        </w:tc>
        <w:tc>
          <w:tcPr>
            <w:tcW w:w="13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0CA4EB3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</w:t>
            </w:r>
          </w:p>
        </w:tc>
        <w:tc>
          <w:tcPr>
            <w:tcW w:w="176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C39E69E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Pr2_S2_S2_DX</w:t>
            </w:r>
          </w:p>
        </w:tc>
        <w:tc>
          <w:tcPr>
            <w:tcW w:w="167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512115" w14:textId="77777777" w:rsidR="0089643D" w:rsidRPr="008D4B53" w:rsidRDefault="0089643D">
            <w:pPr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</w:pPr>
            <w:r w:rsidRPr="008D4B53">
              <w:rPr>
                <w:rFonts w:ascii="Aptos Narrow" w:hAnsi="Aptos Narrow"/>
                <w:color w:val="000000"/>
                <w:sz w:val="22"/>
                <w:szCs w:val="22"/>
                <w:highlight w:val="green"/>
              </w:rPr>
              <w:t>SLIT2 KO CM</w:t>
            </w:r>
          </w:p>
        </w:tc>
        <w:tc>
          <w:tcPr>
            <w:tcW w:w="153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6ECDDD" w14:textId="77777777" w:rsidR="0089643D" w:rsidRPr="00A85B9F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</w:pPr>
            <w:r w:rsidRPr="00A85B9F">
              <w:rPr>
                <w:rFonts w:ascii="Aptos Narrow" w:hAnsi="Aptos Narrow"/>
                <w:color w:val="000000"/>
                <w:sz w:val="22"/>
                <w:szCs w:val="22"/>
                <w:highlight w:val="cyan"/>
              </w:rPr>
              <w:t>SLIT2 KO CF</w:t>
            </w:r>
          </w:p>
        </w:tc>
        <w:tc>
          <w:tcPr>
            <w:tcW w:w="136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0DC69B5" w14:textId="77777777" w:rsidR="0089643D" w:rsidRDefault="0089643D" w:rsidP="0089643D">
            <w:pPr>
              <w:rPr>
                <w:rFonts w:ascii="Aptos Narrow" w:hAnsi="Aptos Narrow"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color w:val="000000"/>
                <w:sz w:val="22"/>
                <w:szCs w:val="22"/>
              </w:rPr>
              <w:t>Yes</w:t>
            </w:r>
          </w:p>
        </w:tc>
      </w:tr>
      <w:tr w:rsidR="0089643D" w14:paraId="00B84FE5" w14:textId="77777777" w:rsidTr="0089643D">
        <w:trPr>
          <w:trHeight w:val="320"/>
        </w:trPr>
        <w:tc>
          <w:tcPr>
            <w:tcW w:w="6030" w:type="dxa"/>
            <w:gridSpan w:val="4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4130BD3" w14:textId="77777777" w:rsidR="0089643D" w:rsidRDefault="0089643D">
            <w:pP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</w:pPr>
            <w:r>
              <w:rPr>
                <w:rFonts w:ascii="Aptos Narrow" w:hAnsi="Aptos Narrow"/>
                <w:b/>
                <w:bCs/>
                <w:color w:val="000000"/>
                <w:sz w:val="22"/>
                <w:szCs w:val="22"/>
              </w:rPr>
              <w:t>Pr2-Cell type RNA sample: CARDIOMYOCYTE (CM)</w:t>
            </w:r>
          </w:p>
        </w:tc>
        <w:tc>
          <w:tcPr>
            <w:tcW w:w="153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79B96D26" w14:textId="77777777" w:rsidR="0089643D" w:rsidRDefault="0089643D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 </w:t>
            </w:r>
          </w:p>
        </w:tc>
        <w:tc>
          <w:tcPr>
            <w:tcW w:w="1366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14:paraId="599D404A" w14:textId="77777777" w:rsidR="0089643D" w:rsidRDefault="0089643D">
            <w:pPr>
              <w:rPr>
                <w:rFonts w:ascii="Aptos Narrow" w:hAnsi="Aptos Narrow"/>
                <w:color w:val="000000"/>
              </w:rPr>
            </w:pPr>
            <w:r>
              <w:rPr>
                <w:rFonts w:ascii="Aptos Narrow" w:hAnsi="Aptos Narrow"/>
                <w:color w:val="000000"/>
              </w:rPr>
              <w:t> </w:t>
            </w:r>
          </w:p>
        </w:tc>
      </w:tr>
    </w:tbl>
    <w:p w14:paraId="6C05089A" w14:textId="77777777" w:rsidR="0089643D" w:rsidRDefault="0089643D" w:rsidP="0089643D"/>
    <w:sectPr w:rsidR="0089643D" w:rsidSect="0089643D">
      <w:pgSz w:w="12240" w:h="15840"/>
      <w:pgMar w:top="702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Neupane, Achal" w:date="2024-03-14T14:26:00Z" w:initials="AN">
    <w:p w14:paraId="741A4AE6" w14:textId="77777777" w:rsidR="006A46AD" w:rsidRDefault="00770274" w:rsidP="006A46AD">
      <w:pPr>
        <w:pStyle w:val="CommentText"/>
      </w:pPr>
      <w:r>
        <w:rPr>
          <w:rStyle w:val="CommentReference"/>
        </w:rPr>
        <w:annotationRef/>
      </w:r>
      <w:r w:rsidR="006A46AD">
        <w:t>Goal 1: Cell_type</w:t>
      </w:r>
    </w:p>
  </w:comment>
  <w:comment w:id="1" w:author="Neupane, Achal" w:date="2024-03-15T13:49:00Z" w:initials="AN">
    <w:p w14:paraId="75A76D9B" w14:textId="6228127B" w:rsidR="00E31B4F" w:rsidRDefault="00E31B4F" w:rsidP="00E31B4F">
      <w:pPr>
        <w:pStyle w:val="CommentText"/>
        <w:numPr>
          <w:ilvl w:val="0"/>
          <w:numId w:val="2"/>
        </w:numPr>
      </w:pPr>
      <w:r>
        <w:rPr>
          <w:rStyle w:val="CommentReference"/>
        </w:rPr>
        <w:annotationRef/>
      </w:r>
      <w:r>
        <w:t>Compare ISO vs ROBO1 KO; ISO vs ROBO2 KO;ISO vs SLIT2 KO (no co-cultured, CM only)</w:t>
      </w:r>
    </w:p>
  </w:comment>
  <w:comment w:id="2" w:author="Neupane, Achal" w:date="2024-03-14T14:28:00Z" w:initials="AN">
    <w:p w14:paraId="6CCE12B0" w14:textId="726A946D" w:rsidR="00770274" w:rsidRDefault="00770274" w:rsidP="00770274">
      <w:pPr>
        <w:pStyle w:val="CommentText"/>
      </w:pPr>
      <w:r>
        <w:rPr>
          <w:rStyle w:val="CommentReference"/>
        </w:rPr>
        <w:annotationRef/>
      </w:r>
      <w:r>
        <w:t>Goal 2: Iso Vs Iso_DX</w:t>
      </w:r>
    </w:p>
  </w:comment>
  <w:comment w:id="3" w:author="Neupane, Achal" w:date="2024-03-15T13:50:00Z" w:initials="AN">
    <w:p w14:paraId="3B862579" w14:textId="77777777" w:rsidR="00E31B4F" w:rsidRDefault="00E31B4F" w:rsidP="00E31B4F">
      <w:pPr>
        <w:pStyle w:val="CommentText"/>
        <w:numPr>
          <w:ilvl w:val="0"/>
          <w:numId w:val="3"/>
        </w:numPr>
      </w:pPr>
      <w:r>
        <w:rPr>
          <w:rStyle w:val="CommentReference"/>
        </w:rPr>
        <w:annotationRef/>
      </w:r>
      <w:r>
        <w:t>Compare CM non-treated vs treated with DOX (ISO vs ISO-DX; ROBO1 vs ROBO1-DX; ROBO2 vs ROBO2-DX; SLIT2 vs SLIT2-DX) (no co-cultured, CM only)</w:t>
      </w:r>
    </w:p>
  </w:comment>
  <w:comment w:id="4" w:author="Neupane, Achal" w:date="2024-03-14T14:32:00Z" w:initials="AN">
    <w:p w14:paraId="69DA4FCF" w14:textId="1D9687AA" w:rsidR="008D4B53" w:rsidRDefault="008D4B53" w:rsidP="008D4B53">
      <w:pPr>
        <w:pStyle w:val="CommentText"/>
      </w:pPr>
      <w:r>
        <w:rPr>
          <w:rStyle w:val="CommentReference"/>
        </w:rPr>
        <w:annotationRef/>
      </w:r>
      <w:r>
        <w:t xml:space="preserve">Goal 3: </w:t>
      </w:r>
    </w:p>
  </w:comment>
  <w:comment w:id="5" w:author="Neupane, Achal" w:date="2024-03-15T13:51:00Z" w:initials="AN">
    <w:p w14:paraId="4A2EEE98" w14:textId="77777777" w:rsidR="00E31B4F" w:rsidRDefault="00E31B4F" w:rsidP="00E31B4F">
      <w:pPr>
        <w:pStyle w:val="CommentText"/>
        <w:numPr>
          <w:ilvl w:val="0"/>
          <w:numId w:val="4"/>
        </w:numPr>
      </w:pPr>
      <w:r>
        <w:rPr>
          <w:rStyle w:val="CommentReference"/>
        </w:rPr>
        <w:annotationRef/>
      </w:r>
      <w:r>
        <w:rPr>
          <w:highlight w:val="green"/>
        </w:rPr>
        <w:t>Compare CMs no co-cultured vs CM co-cultured with ISO/ROBO1/ROBO2/SLIT2 CF</w:t>
      </w:r>
    </w:p>
  </w:comment>
  <w:comment w:id="6" w:author="Neupane, Achal" w:date="2024-03-15T14:19:00Z" w:initials="AN">
    <w:p w14:paraId="13DA5E0A" w14:textId="77777777" w:rsidR="00112856" w:rsidRDefault="00836F9A" w:rsidP="00112856">
      <w:pPr>
        <w:pStyle w:val="CommentText"/>
      </w:pPr>
      <w:r>
        <w:rPr>
          <w:rStyle w:val="CommentReference"/>
        </w:rPr>
        <w:annotationRef/>
      </w:r>
      <w:r w:rsidR="00112856">
        <w:t>Yellow Vs red; red Vs green; red vs Robo2 and red Vs SLIT2 as well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741A4AE6" w15:done="0"/>
  <w15:commentEx w15:paraId="75A76D9B" w15:paraIdParent="741A4AE6" w15:done="0"/>
  <w15:commentEx w15:paraId="6CCE12B0" w15:done="0"/>
  <w15:commentEx w15:paraId="3B862579" w15:paraIdParent="6CCE12B0" w15:done="0"/>
  <w15:commentEx w15:paraId="69DA4FCF" w15:done="0"/>
  <w15:commentEx w15:paraId="4A2EEE98" w15:paraIdParent="69DA4FCF" w15:done="0"/>
  <w15:commentEx w15:paraId="13DA5E0A" w15:paraIdParent="69DA4FC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6B5200A8" w16cex:dateUtc="2024-03-14T19:26:00Z"/>
  <w16cex:commentExtensible w16cex:durableId="3FD9764D" w16cex:dateUtc="2024-03-15T18:49:00Z"/>
  <w16cex:commentExtensible w16cex:durableId="5A99DFB6" w16cex:dateUtc="2024-03-14T19:28:00Z"/>
  <w16cex:commentExtensible w16cex:durableId="34A87FA3" w16cex:dateUtc="2024-03-15T18:50:00Z"/>
  <w16cex:commentExtensible w16cex:durableId="72CFAD4D" w16cex:dateUtc="2024-03-14T19:32:00Z"/>
  <w16cex:commentExtensible w16cex:durableId="3E898A3E" w16cex:dateUtc="2024-03-15T18:51:00Z"/>
  <w16cex:commentExtensible w16cex:durableId="26F6B0F7" w16cex:dateUtc="2024-03-15T19:19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741A4AE6" w16cid:durableId="6B5200A8"/>
  <w16cid:commentId w16cid:paraId="75A76D9B" w16cid:durableId="3FD9764D"/>
  <w16cid:commentId w16cid:paraId="6CCE12B0" w16cid:durableId="5A99DFB6"/>
  <w16cid:commentId w16cid:paraId="3B862579" w16cid:durableId="34A87FA3"/>
  <w16cid:commentId w16cid:paraId="69DA4FCF" w16cid:durableId="72CFAD4D"/>
  <w16cid:commentId w16cid:paraId="4A2EEE98" w16cid:durableId="3E898A3E"/>
  <w16cid:commentId w16cid:paraId="13DA5E0A" w16cid:durableId="26F6B0F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ptos Narrow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D427BE"/>
    <w:multiLevelType w:val="hybridMultilevel"/>
    <w:tmpl w:val="DE1A3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E14542"/>
    <w:multiLevelType w:val="hybridMultilevel"/>
    <w:tmpl w:val="68FE30E2"/>
    <w:lvl w:ilvl="0" w:tplc="AFDE8D0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17E6327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D0E6C00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E99485E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A94D0D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DF263D6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84A2D11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264A67F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19540A5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41CF65F9"/>
    <w:multiLevelType w:val="hybridMultilevel"/>
    <w:tmpl w:val="94E20B9C"/>
    <w:lvl w:ilvl="0" w:tplc="A738BC0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FEB04A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5D662D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0A221DD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A198B36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6B30A45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182BD4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3230B75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D340D04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3" w15:restartNumberingAfterBreak="0">
    <w:nsid w:val="58190FBA"/>
    <w:multiLevelType w:val="hybridMultilevel"/>
    <w:tmpl w:val="F7E6B360"/>
    <w:lvl w:ilvl="0" w:tplc="F4D414E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C40029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C5B0A2A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1B8AF5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6D7CB2D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AD9010A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57EA041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2EACFE4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A364B22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num w:numId="1" w16cid:durableId="409353176">
    <w:abstractNumId w:val="0"/>
  </w:num>
  <w:num w:numId="2" w16cid:durableId="778260791">
    <w:abstractNumId w:val="2"/>
  </w:num>
  <w:num w:numId="3" w16cid:durableId="1096288816">
    <w:abstractNumId w:val="3"/>
  </w:num>
  <w:num w:numId="4" w16cid:durableId="128789967">
    <w:abstractNumId w:val="1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Neupane, Achal">
    <w15:presenceInfo w15:providerId="AD" w15:userId="S::aneupane@stjude.org::8fd2ec7d-eb75-4ca4-9d9c-8cbe874bb549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E0NDEztzAxsjAFkko6SsGpxcWZ+XkgBYa1AOrf3X4sAAAA"/>
  </w:docVars>
  <w:rsids>
    <w:rsidRoot w:val="0089643D"/>
    <w:rsid w:val="0000261F"/>
    <w:rsid w:val="000266C1"/>
    <w:rsid w:val="0006475F"/>
    <w:rsid w:val="0008499F"/>
    <w:rsid w:val="000B2222"/>
    <w:rsid w:val="000C41E7"/>
    <w:rsid w:val="000C6A67"/>
    <w:rsid w:val="000C7DE0"/>
    <w:rsid w:val="00112856"/>
    <w:rsid w:val="001B3F78"/>
    <w:rsid w:val="00220923"/>
    <w:rsid w:val="003A248B"/>
    <w:rsid w:val="003B0948"/>
    <w:rsid w:val="00470FCB"/>
    <w:rsid w:val="004972B8"/>
    <w:rsid w:val="005919F1"/>
    <w:rsid w:val="005A343F"/>
    <w:rsid w:val="005A380E"/>
    <w:rsid w:val="005F70B6"/>
    <w:rsid w:val="006A46AD"/>
    <w:rsid w:val="00746637"/>
    <w:rsid w:val="00770274"/>
    <w:rsid w:val="007C42E7"/>
    <w:rsid w:val="007D72B0"/>
    <w:rsid w:val="008061B9"/>
    <w:rsid w:val="00836F9A"/>
    <w:rsid w:val="00884061"/>
    <w:rsid w:val="0089643D"/>
    <w:rsid w:val="008B648C"/>
    <w:rsid w:val="008D4B53"/>
    <w:rsid w:val="0097158F"/>
    <w:rsid w:val="00A02A78"/>
    <w:rsid w:val="00A85B9F"/>
    <w:rsid w:val="00AD2928"/>
    <w:rsid w:val="00B972DE"/>
    <w:rsid w:val="00C739B3"/>
    <w:rsid w:val="00DF336B"/>
    <w:rsid w:val="00E20C4B"/>
    <w:rsid w:val="00E31B4F"/>
    <w:rsid w:val="00EC4E7B"/>
    <w:rsid w:val="00FB70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FF02B"/>
  <w15:chartTrackingRefBased/>
  <w15:docId w15:val="{7D63EC7E-814C-524D-90C7-1610EBDD05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43D"/>
    <w:rPr>
      <w:rFonts w:ascii="Times New Roman" w:eastAsia="Times New Roman" w:hAnsi="Times New Roman" w:cs="Times New Roman"/>
      <w:kern w:val="0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643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9643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9643D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9643D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43D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9643D"/>
    <w:pPr>
      <w:keepNext/>
      <w:keepLines/>
      <w:spacing w:before="4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9643D"/>
    <w:pPr>
      <w:keepNext/>
      <w:keepLines/>
      <w:spacing w:before="40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9643D"/>
    <w:pPr>
      <w:keepNext/>
      <w:keepLines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9643D"/>
    <w:pPr>
      <w:keepNext/>
      <w:keepLines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9643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9643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9643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9643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43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9643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9643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9643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9643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9643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9643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9643D"/>
    <w:pPr>
      <w:numPr>
        <w:ilvl w:val="1"/>
      </w:numPr>
      <w:spacing w:after="160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9643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9643D"/>
    <w:pPr>
      <w:spacing w:before="160" w:after="160"/>
      <w:jc w:val="center"/>
    </w:pPr>
    <w:rPr>
      <w:rFonts w:asciiTheme="minorHAnsi" w:eastAsiaTheme="minorHAnsi" w:hAnsiTheme="minorHAnsi" w:cstheme="minorBidi"/>
      <w:i/>
      <w:iCs/>
      <w:color w:val="404040" w:themeColor="text1" w:themeTint="BF"/>
      <w:kern w:val="2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9643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9643D"/>
    <w:pPr>
      <w:ind w:left="720"/>
      <w:contextualSpacing/>
    </w:pPr>
    <w:rPr>
      <w:rFonts w:asciiTheme="minorHAnsi" w:eastAsiaTheme="minorHAnsi" w:hAnsiTheme="minorHAnsi" w:cstheme="minorBidi"/>
      <w:kern w:val="2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9643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9643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rFonts w:asciiTheme="minorHAnsi" w:eastAsiaTheme="minorHAnsi" w:hAnsiTheme="minorHAnsi" w:cstheme="minorBidi"/>
      <w:i/>
      <w:iCs/>
      <w:color w:val="0F4761" w:themeColor="accent1" w:themeShade="BF"/>
      <w:kern w:val="2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9643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9643D"/>
    <w:rPr>
      <w:b/>
      <w:bCs/>
      <w:smallCaps/>
      <w:color w:val="0F4761" w:themeColor="accent1" w:themeShade="BF"/>
      <w:spacing w:val="5"/>
    </w:rPr>
  </w:style>
  <w:style w:type="character" w:styleId="CommentReference">
    <w:name w:val="annotation reference"/>
    <w:basedOn w:val="DefaultParagraphFont"/>
    <w:uiPriority w:val="99"/>
    <w:semiHidden/>
    <w:unhideWhenUsed/>
    <w:rsid w:val="0077027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7027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70274"/>
    <w:rPr>
      <w:rFonts w:ascii="Times New Roman" w:eastAsia="Times New Roman" w:hAnsi="Times New Roman" w:cs="Times New Roman"/>
      <w:kern w:val="0"/>
      <w:sz w:val="20"/>
      <w:szCs w:val="20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7027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70274"/>
    <w:rPr>
      <w:rFonts w:ascii="Times New Roman" w:eastAsia="Times New Roman" w:hAnsi="Times New Roman" w:cs="Times New Roman"/>
      <w:b/>
      <w:bCs/>
      <w:kern w:val="0"/>
      <w:sz w:val="20"/>
      <w:szCs w:val="20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819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239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8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25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80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0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4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45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76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8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034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3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82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6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1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8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13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955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74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7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3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5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5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49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96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7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1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0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63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2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665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862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44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4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1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53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51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0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8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5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0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3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8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3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6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7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375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6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1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3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122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43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97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23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1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48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7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88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6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9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9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42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40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8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8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5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4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0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3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2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7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2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85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1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1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7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2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9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8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79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78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7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61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56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97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1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622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7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5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817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86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7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5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2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37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08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8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3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6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7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99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17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703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7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87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57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60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2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9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7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80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6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02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36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6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9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8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9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8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6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9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70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86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62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32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0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7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75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2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4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910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4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8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95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3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11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50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9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41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8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99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46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83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7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23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9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33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50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3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3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0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4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8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2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E9EBC82D-8EE2-734B-AB2E-F00D7F302E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715</TotalTime>
  <Pages>3</Pages>
  <Words>616</Words>
  <Characters>3515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mina Beatriz Cejas</dc:creator>
  <cp:keywords/>
  <dc:description/>
  <cp:lastModifiedBy>Neupane, Achal</cp:lastModifiedBy>
  <cp:revision>12</cp:revision>
  <cp:lastPrinted>2024-03-20T21:23:00Z</cp:lastPrinted>
  <dcterms:created xsi:type="dcterms:W3CDTF">2024-03-14T17:18:00Z</dcterms:created>
  <dcterms:modified xsi:type="dcterms:W3CDTF">2024-03-22T14:49:00Z</dcterms:modified>
</cp:coreProperties>
</file>